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697D" w:rsidRDefault="006A697D" w:rsidP="006A697D">
      <w:pPr>
        <w:bidi/>
      </w:pPr>
      <w:bookmarkStart w:id="0" w:name="_GoBack"/>
      <w:bookmarkEnd w:id="0"/>
    </w:p>
    <w:tbl>
      <w:tblPr>
        <w:tblStyle w:val="TableGrid"/>
        <w:bidiVisual/>
        <w:tblW w:w="0" w:type="auto"/>
        <w:tblInd w:w="25" w:type="dxa"/>
        <w:tblLook w:val="04A0" w:firstRow="1" w:lastRow="0" w:firstColumn="1" w:lastColumn="0" w:noHBand="0" w:noVBand="1"/>
      </w:tblPr>
      <w:tblGrid>
        <w:gridCol w:w="973"/>
        <w:gridCol w:w="10080"/>
      </w:tblGrid>
      <w:tr w:rsidR="00CF2D1F" w:rsidRPr="006A697D" w:rsidTr="00CF2D1F">
        <w:trPr>
          <w:cantSplit/>
          <w:trHeight w:val="1134"/>
        </w:trPr>
        <w:tc>
          <w:tcPr>
            <w:tcW w:w="11053" w:type="dxa"/>
            <w:gridSpan w:val="2"/>
            <w:vAlign w:val="center"/>
          </w:tcPr>
          <w:p w:rsidR="00CF2D1F" w:rsidRPr="006A697D" w:rsidRDefault="00CF2D1F" w:rsidP="00CF2D1F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ascii="Naskh Jadiid 3" w:hAnsi="Naskh Jadiid 3"/>
                <w:b/>
                <w:bCs/>
                <w:noProof/>
                <w:rtl/>
              </w:rPr>
              <w:drawing>
                <wp:anchor distT="0" distB="0" distL="114300" distR="114300" simplePos="0" relativeHeight="251659264" behindDoc="0" locked="0" layoutInCell="1" allowOverlap="1" wp14:anchorId="6D74937B" wp14:editId="2C4ABC0A">
                  <wp:simplePos x="0" y="0"/>
                  <wp:positionH relativeFrom="column">
                    <wp:posOffset>5934075</wp:posOffset>
                  </wp:positionH>
                  <wp:positionV relativeFrom="paragraph">
                    <wp:posOffset>135890</wp:posOffset>
                  </wp:positionV>
                  <wp:extent cx="758825" cy="758825"/>
                  <wp:effectExtent l="0" t="0" r="3175" b="317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sfahan_University_of_Technology_(seal)_svg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758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CF2D1F" w:rsidRDefault="00CF2D1F" w:rsidP="00CF2D1F">
            <w:pPr>
              <w:bidi/>
              <w:jc w:val="center"/>
              <w:rPr>
                <w:rFonts w:ascii="Naskh Jadiid 3" w:hAnsi="Naskh Jadiid 3"/>
                <w:b/>
                <w:bCs/>
                <w:rtl/>
                <w:lang w:bidi="fa-IR"/>
              </w:rPr>
            </w:pPr>
            <w:r w:rsidRPr="006A697D">
              <w:rPr>
                <w:rFonts w:ascii="Naskh Jadiid 3" w:hAnsi="Naskh Jadiid 3"/>
                <w:b/>
                <w:bCs/>
                <w:rtl/>
                <w:lang w:bidi="fa-IR"/>
              </w:rPr>
              <w:t>بسمه تعالی</w:t>
            </w:r>
          </w:p>
          <w:p w:rsidR="00CF2D1F" w:rsidRDefault="00CF2D1F" w:rsidP="00CF2D1F">
            <w:pPr>
              <w:bidi/>
              <w:rPr>
                <w:rFonts w:ascii="Naskh Jadiid 3" w:hAnsi="Naskh Jadiid 3"/>
                <w:b/>
                <w:bCs/>
                <w:rtl/>
                <w:lang w:bidi="fa-IR"/>
              </w:rPr>
            </w:pPr>
          </w:p>
          <w:p w:rsidR="00CF2D1F" w:rsidRDefault="00CF2D1F" w:rsidP="00CF2D1F">
            <w:pPr>
              <w:bidi/>
              <w:rPr>
                <w:rFonts w:ascii="Naskh Jadiid 3" w:hAnsi="Naskh Jadiid 3"/>
                <w:b/>
                <w:bCs/>
                <w:rtl/>
                <w:lang w:bidi="fa-IR"/>
              </w:rPr>
            </w:pPr>
          </w:p>
          <w:p w:rsidR="00CF2D1F" w:rsidRPr="005E728F" w:rsidRDefault="00CF2D1F" w:rsidP="005E728F">
            <w:pPr>
              <w:bidi/>
              <w:jc w:val="center"/>
              <w:rPr>
                <w:b/>
                <w:bCs/>
                <w:sz w:val="28"/>
                <w:szCs w:val="28"/>
                <w:rtl/>
                <w:lang w:bidi="fa-IR"/>
              </w:rPr>
            </w:pPr>
            <w:r w:rsidRPr="006A697D">
              <w:rPr>
                <w:rFonts w:hint="cs"/>
                <w:b/>
                <w:bCs/>
                <w:sz w:val="28"/>
                <w:szCs w:val="28"/>
                <w:rtl/>
                <w:lang w:bidi="fa-IR"/>
              </w:rPr>
              <w:t>فرم درخواست ثبت پروژه</w:t>
            </w:r>
          </w:p>
        </w:tc>
      </w:tr>
      <w:tr w:rsidR="006A697D" w:rsidRPr="006A697D" w:rsidTr="005E728F">
        <w:trPr>
          <w:cantSplit/>
          <w:trHeight w:val="1134"/>
        </w:trPr>
        <w:tc>
          <w:tcPr>
            <w:tcW w:w="973" w:type="dxa"/>
            <w:textDirection w:val="tbRl"/>
            <w:vAlign w:val="center"/>
          </w:tcPr>
          <w:p w:rsidR="006A697D" w:rsidRPr="006A697D" w:rsidRDefault="006A697D" w:rsidP="00944CCC">
            <w:pPr>
              <w:bidi/>
              <w:ind w:left="113" w:right="113"/>
              <w:jc w:val="center"/>
              <w:rPr>
                <w:rFonts w:cs="B Zar"/>
                <w:sz w:val="28"/>
                <w:szCs w:val="28"/>
                <w:rtl/>
                <w:lang w:bidi="fa-IR"/>
              </w:rPr>
            </w:pPr>
            <w:r w:rsidRPr="006A697D">
              <w:rPr>
                <w:rFonts w:cs="B Zar" w:hint="cs"/>
                <w:sz w:val="28"/>
                <w:szCs w:val="28"/>
                <w:rtl/>
                <w:lang w:bidi="fa-IR"/>
              </w:rPr>
              <w:t>درخواست دانشجو</w:t>
            </w:r>
          </w:p>
        </w:tc>
        <w:tc>
          <w:tcPr>
            <w:tcW w:w="10080" w:type="dxa"/>
          </w:tcPr>
          <w:p w:rsidR="005E728F" w:rsidRDefault="005E728F" w:rsidP="006A697D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sz w:val="28"/>
                <w:szCs w:val="28"/>
                <w:rtl/>
                <w:lang w:bidi="fa-IR"/>
              </w:rPr>
              <w:t>دانشکده دانشجو : ..</w:t>
            </w:r>
            <w:r w:rsidR="00D632A4">
              <w:rPr>
                <w:rFonts w:cs="B Zar" w:hint="cs"/>
                <w:sz w:val="28"/>
                <w:szCs w:val="28"/>
                <w:rtl/>
                <w:lang w:bidi="fa-IR"/>
              </w:rPr>
              <w:t>مهندسی شیمی</w:t>
            </w:r>
            <w:r>
              <w:rPr>
                <w:rFonts w:cs="B Zar" w:hint="cs"/>
                <w:sz w:val="28"/>
                <w:szCs w:val="28"/>
                <w:rtl/>
                <w:lang w:bidi="fa-IR"/>
              </w:rPr>
              <w:t>.....</w:t>
            </w:r>
          </w:p>
          <w:p w:rsidR="005E728F" w:rsidRDefault="005E728F" w:rsidP="005E728F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sz w:val="28"/>
                <w:szCs w:val="28"/>
                <w:rtl/>
                <w:lang w:bidi="fa-IR"/>
              </w:rPr>
              <w:t>ترم درخواست : ...</w:t>
            </w:r>
            <w:r w:rsidR="00A14D79">
              <w:rPr>
                <w:rFonts w:cs="B Zar"/>
                <w:sz w:val="28"/>
                <w:szCs w:val="28"/>
                <w:rtl/>
                <w:lang w:bidi="fa-IR"/>
              </w:rPr>
              <w:t>2-99</w:t>
            </w:r>
            <w:r>
              <w:rPr>
                <w:rFonts w:cs="B Zar" w:hint="cs"/>
                <w:sz w:val="28"/>
                <w:szCs w:val="28"/>
                <w:rtl/>
                <w:lang w:bidi="fa-IR"/>
              </w:rPr>
              <w:t>....</w:t>
            </w:r>
          </w:p>
          <w:p w:rsidR="006A697D" w:rsidRPr="006A697D" w:rsidRDefault="006A697D" w:rsidP="00DC184A">
            <w:pPr>
              <w:bidi/>
              <w:rPr>
                <w:rFonts w:cs="B Zar"/>
                <w:sz w:val="28"/>
                <w:szCs w:val="28"/>
                <w:rtl/>
              </w:rPr>
            </w:pPr>
            <w:r w:rsidRPr="006A697D">
              <w:rPr>
                <w:rFonts w:cs="B Zar" w:hint="cs"/>
                <w:sz w:val="28"/>
                <w:szCs w:val="28"/>
                <w:rtl/>
              </w:rPr>
              <w:t>نام و نام خانوادگی</w:t>
            </w:r>
            <w:r>
              <w:rPr>
                <w:rFonts w:cs="B Zar" w:hint="cs"/>
                <w:sz w:val="28"/>
                <w:szCs w:val="28"/>
                <w:rtl/>
              </w:rPr>
              <w:t xml:space="preserve"> :</w:t>
            </w:r>
            <w:r w:rsidR="00CF2D1F">
              <w:rPr>
                <w:rFonts w:cs="B Zar" w:hint="cs"/>
                <w:sz w:val="28"/>
                <w:szCs w:val="28"/>
                <w:rtl/>
              </w:rPr>
              <w:t>....</w:t>
            </w:r>
            <w:r w:rsidR="00F0470C">
              <w:rPr>
                <w:rFonts w:cs="B Zar"/>
                <w:sz w:val="28"/>
                <w:szCs w:val="28"/>
                <w:rtl/>
              </w:rPr>
              <w:t>پویا امیدعلی</w:t>
            </w:r>
            <w:r w:rsidR="00CF2D1F">
              <w:rPr>
                <w:rFonts w:cs="B Zar" w:hint="cs"/>
                <w:sz w:val="28"/>
                <w:szCs w:val="28"/>
                <w:rtl/>
              </w:rPr>
              <w:t>...</w:t>
            </w:r>
          </w:p>
          <w:p w:rsidR="006A697D" w:rsidRDefault="006A697D" w:rsidP="00DC184A">
            <w:pPr>
              <w:bidi/>
              <w:rPr>
                <w:rFonts w:cs="B Zar"/>
                <w:sz w:val="28"/>
                <w:szCs w:val="28"/>
                <w:rtl/>
              </w:rPr>
            </w:pPr>
            <w:r w:rsidRPr="006A697D">
              <w:rPr>
                <w:rFonts w:cs="B Zar" w:hint="cs"/>
                <w:sz w:val="28"/>
                <w:szCs w:val="28"/>
                <w:rtl/>
              </w:rPr>
              <w:t>شماره دانشجویی</w:t>
            </w:r>
            <w:r w:rsidR="00D632A4">
              <w:rPr>
                <w:rFonts w:cs="B Zar" w:hint="cs"/>
                <w:sz w:val="28"/>
                <w:szCs w:val="28"/>
                <w:rtl/>
              </w:rPr>
              <w:t xml:space="preserve"> :</w:t>
            </w:r>
            <w:r w:rsidR="00CF2D1F">
              <w:rPr>
                <w:rFonts w:cs="B Zar" w:hint="cs"/>
                <w:sz w:val="28"/>
                <w:szCs w:val="28"/>
                <w:rtl/>
              </w:rPr>
              <w:t>......</w:t>
            </w:r>
            <w:r w:rsidR="004B1509">
              <w:rPr>
                <w:rFonts w:cs="B Zar"/>
                <w:sz w:val="28"/>
                <w:szCs w:val="28"/>
                <w:rtl/>
              </w:rPr>
              <w:t>9623623</w:t>
            </w:r>
            <w:r w:rsidR="00CF2D1F">
              <w:rPr>
                <w:rFonts w:cs="B Zar" w:hint="cs"/>
                <w:sz w:val="28"/>
                <w:szCs w:val="28"/>
                <w:rtl/>
              </w:rPr>
              <w:t>...</w:t>
            </w:r>
          </w:p>
          <w:p w:rsidR="006A697D" w:rsidRPr="006A697D" w:rsidRDefault="006A697D" w:rsidP="00DC184A">
            <w:pPr>
              <w:bidi/>
              <w:rPr>
                <w:rFonts w:cs="B Zar"/>
                <w:sz w:val="28"/>
                <w:szCs w:val="28"/>
                <w:rtl/>
              </w:rPr>
            </w:pPr>
            <w:r w:rsidRPr="006A697D">
              <w:rPr>
                <w:rFonts w:cs="B Zar" w:hint="cs"/>
                <w:sz w:val="28"/>
                <w:szCs w:val="28"/>
                <w:rtl/>
              </w:rPr>
              <w:t>رشته تحصیلی</w:t>
            </w:r>
            <w:r>
              <w:rPr>
                <w:rFonts w:cs="B Zar" w:hint="cs"/>
                <w:sz w:val="28"/>
                <w:szCs w:val="28"/>
                <w:rtl/>
              </w:rPr>
              <w:t xml:space="preserve"> :</w:t>
            </w:r>
            <w:r w:rsidR="00CF2D1F">
              <w:rPr>
                <w:rFonts w:cs="B Zar" w:hint="cs"/>
                <w:sz w:val="28"/>
                <w:szCs w:val="28"/>
                <w:rtl/>
              </w:rPr>
              <w:t xml:space="preserve"> ...</w:t>
            </w:r>
            <w:r w:rsidR="00F0470C">
              <w:rPr>
                <w:rFonts w:cs="B Zar"/>
                <w:sz w:val="28"/>
                <w:szCs w:val="28"/>
                <w:rtl/>
              </w:rPr>
              <w:t>مهندسی شیمی</w:t>
            </w:r>
            <w:r w:rsidR="00CF2D1F">
              <w:rPr>
                <w:rFonts w:cs="B Zar" w:hint="cs"/>
                <w:sz w:val="28"/>
                <w:szCs w:val="28"/>
                <w:rtl/>
              </w:rPr>
              <w:t>...</w:t>
            </w:r>
          </w:p>
          <w:p w:rsidR="006A697D" w:rsidRDefault="006A697D" w:rsidP="00DC184A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تعداد واحد گذرانده : </w:t>
            </w:r>
            <w:r w:rsidR="00CF2D1F">
              <w:rPr>
                <w:rFonts w:cs="B Zar" w:hint="cs"/>
                <w:sz w:val="28"/>
                <w:szCs w:val="28"/>
                <w:rtl/>
              </w:rPr>
              <w:t>..</w:t>
            </w:r>
            <w:r w:rsidR="004B1509">
              <w:rPr>
                <w:rFonts w:cs="B Zar"/>
                <w:sz w:val="28"/>
                <w:szCs w:val="28"/>
                <w:rtl/>
              </w:rPr>
              <w:t>80</w:t>
            </w:r>
            <w:r w:rsidR="00CF2D1F">
              <w:rPr>
                <w:rFonts w:cs="B Zar" w:hint="cs"/>
                <w:sz w:val="28"/>
                <w:szCs w:val="28"/>
                <w:rtl/>
              </w:rPr>
              <w:t>.....</w:t>
            </w:r>
          </w:p>
          <w:p w:rsidR="006A697D" w:rsidRPr="006A697D" w:rsidRDefault="006A697D" w:rsidP="00DC184A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معدل کل : .....</w:t>
            </w:r>
            <w:r w:rsidR="00CF2D1F">
              <w:rPr>
                <w:rFonts w:cs="B Zar" w:hint="cs"/>
                <w:sz w:val="28"/>
                <w:szCs w:val="28"/>
                <w:rtl/>
              </w:rPr>
              <w:t>.</w:t>
            </w:r>
            <w:r w:rsidR="00F0470C">
              <w:rPr>
                <w:rFonts w:cs="B Zar"/>
                <w:sz w:val="28"/>
                <w:szCs w:val="28"/>
                <w:rtl/>
              </w:rPr>
              <w:t>40/13</w:t>
            </w:r>
            <w:r w:rsidR="00D632A4">
              <w:rPr>
                <w:rFonts w:cs="B Zar" w:hint="cs"/>
                <w:sz w:val="28"/>
                <w:szCs w:val="28"/>
                <w:rtl/>
              </w:rPr>
              <w:t>.</w:t>
            </w:r>
            <w:r w:rsidR="00CF2D1F">
              <w:rPr>
                <w:rFonts w:cs="B Zar" w:hint="cs"/>
                <w:sz w:val="28"/>
                <w:szCs w:val="28"/>
                <w:rtl/>
              </w:rPr>
              <w:t>....</w:t>
            </w:r>
          </w:p>
        </w:tc>
      </w:tr>
      <w:tr w:rsidR="006A697D" w:rsidRPr="006A697D" w:rsidTr="005E728F">
        <w:trPr>
          <w:cantSplit/>
          <w:trHeight w:val="1134"/>
        </w:trPr>
        <w:tc>
          <w:tcPr>
            <w:tcW w:w="973" w:type="dxa"/>
            <w:textDirection w:val="tbRl"/>
            <w:vAlign w:val="center"/>
          </w:tcPr>
          <w:p w:rsidR="006A697D" w:rsidRPr="006A697D" w:rsidRDefault="006A697D" w:rsidP="00944CCC">
            <w:pPr>
              <w:bidi/>
              <w:ind w:left="113" w:right="113"/>
              <w:jc w:val="center"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نظر استاد راهنما</w:t>
            </w:r>
          </w:p>
        </w:tc>
        <w:tc>
          <w:tcPr>
            <w:tcW w:w="10080" w:type="dxa"/>
          </w:tcPr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معاون محترم آموزشی دانشکده</w:t>
            </w: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احتراما، با ثبت نام درس پروژه تحت راهنمایی اینجانب با مشخصات زیر موافقت می شود.</w:t>
            </w: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عنوان پروژه به فارسی:</w:t>
            </w: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عنوان پروژه به </w:t>
            </w:r>
            <w:r w:rsidR="004D0826">
              <w:rPr>
                <w:rFonts w:cs="B Zar" w:hint="cs"/>
                <w:sz w:val="28"/>
                <w:szCs w:val="28"/>
                <w:rtl/>
              </w:rPr>
              <w:t>ا</w:t>
            </w:r>
            <w:r>
              <w:rPr>
                <w:rFonts w:cs="B Zar" w:hint="cs"/>
                <w:sz w:val="28"/>
                <w:szCs w:val="28"/>
                <w:rtl/>
              </w:rPr>
              <w:t>نگلیسی:</w:t>
            </w: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</w:p>
          <w:p w:rsidR="006A697D" w:rsidRDefault="004D0826" w:rsidP="004D0826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                      </w:t>
            </w:r>
            <w:r w:rsidR="006A697D">
              <w:rPr>
                <w:rFonts w:cs="B Zar" w:hint="cs"/>
                <w:sz w:val="28"/>
                <w:szCs w:val="28"/>
                <w:rtl/>
              </w:rPr>
              <w:t>نام و نام خانوادگی استاد پروژه</w:t>
            </w:r>
            <w:r>
              <w:rPr>
                <w:rFonts w:cs="B Zar" w:hint="cs"/>
                <w:sz w:val="28"/>
                <w:szCs w:val="28"/>
                <w:rtl/>
              </w:rPr>
              <w:t xml:space="preserve">                                               درصد مشارکت</w:t>
            </w:r>
          </w:p>
          <w:p w:rsidR="004D0826" w:rsidRDefault="004D0826" w:rsidP="00CF2D1F">
            <w:pPr>
              <w:pStyle w:val="ListParagraph"/>
              <w:numPr>
                <w:ilvl w:val="0"/>
                <w:numId w:val="1"/>
              </w:numPr>
              <w:bidi/>
              <w:ind w:left="967" w:hanging="607"/>
              <w:rPr>
                <w:rFonts w:cs="B Zar"/>
                <w:sz w:val="28"/>
                <w:szCs w:val="28"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        </w:t>
            </w:r>
          </w:p>
          <w:p w:rsidR="004D0826" w:rsidRPr="004D0826" w:rsidRDefault="004D0826" w:rsidP="00CF2D1F">
            <w:pPr>
              <w:pStyle w:val="ListParagraph"/>
              <w:numPr>
                <w:ilvl w:val="0"/>
                <w:numId w:val="1"/>
              </w:numPr>
              <w:bidi/>
              <w:ind w:left="967" w:hanging="607"/>
              <w:rPr>
                <w:rFonts w:cs="B Zar"/>
                <w:sz w:val="28"/>
                <w:szCs w:val="28"/>
                <w:rtl/>
              </w:rPr>
            </w:pPr>
          </w:p>
        </w:tc>
      </w:tr>
      <w:tr w:rsidR="006A697D" w:rsidRPr="006A697D" w:rsidTr="005E728F">
        <w:trPr>
          <w:cantSplit/>
          <w:trHeight w:val="1394"/>
        </w:trPr>
        <w:tc>
          <w:tcPr>
            <w:tcW w:w="973" w:type="dxa"/>
            <w:textDirection w:val="tbRl"/>
            <w:vAlign w:val="center"/>
          </w:tcPr>
          <w:p w:rsidR="006A697D" w:rsidRPr="006A697D" w:rsidRDefault="004D0826" w:rsidP="00944CCC">
            <w:pPr>
              <w:bidi/>
              <w:ind w:left="113" w:right="113"/>
              <w:jc w:val="center"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نظر دانشکده</w:t>
            </w:r>
          </w:p>
        </w:tc>
        <w:tc>
          <w:tcPr>
            <w:tcW w:w="10080" w:type="dxa"/>
          </w:tcPr>
          <w:p w:rsidR="006A697D" w:rsidRDefault="004D0826" w:rsidP="004D0826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احتراما، اطلاعات مربوط به درس پروژه در فایل ثبت نامی دانشجو ایجاد گردد.</w:t>
            </w:r>
          </w:p>
          <w:p w:rsidR="004D0826" w:rsidRDefault="004D0826" w:rsidP="005E728F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تعداد واحد گذرانده:                                   معدل کل:</w:t>
            </w:r>
          </w:p>
          <w:p w:rsidR="005E728F" w:rsidRPr="006A697D" w:rsidRDefault="005E728F" w:rsidP="005E728F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                                                                                                                         امضاء معاون آموزشی دانشکده</w:t>
            </w:r>
          </w:p>
        </w:tc>
      </w:tr>
      <w:tr w:rsidR="004D0826" w:rsidRPr="006A697D" w:rsidTr="005E728F">
        <w:trPr>
          <w:cantSplit/>
          <w:trHeight w:val="1134"/>
        </w:trPr>
        <w:tc>
          <w:tcPr>
            <w:tcW w:w="973" w:type="dxa"/>
            <w:textDirection w:val="tbRl"/>
            <w:vAlign w:val="center"/>
          </w:tcPr>
          <w:p w:rsidR="004D0826" w:rsidRDefault="004D0826" w:rsidP="00944CCC">
            <w:pPr>
              <w:bidi/>
              <w:ind w:left="113" w:right="113"/>
              <w:jc w:val="center"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اطلاعات لازم</w:t>
            </w:r>
          </w:p>
        </w:tc>
        <w:tc>
          <w:tcPr>
            <w:tcW w:w="10080" w:type="dxa"/>
          </w:tcPr>
          <w:p w:rsidR="004D0826" w:rsidRPr="00944CCC" w:rsidRDefault="004D0826" w:rsidP="004D0826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944CCC">
              <w:rPr>
                <w:rFonts w:cs="B Zar" w:hint="cs"/>
                <w:sz w:val="24"/>
                <w:szCs w:val="24"/>
                <w:rtl/>
              </w:rPr>
              <w:t>تذکر 1: دانشجو باید درس پروژه خود را در زمان ثبت نام اصلی و یا ترمیم شخصا و از طریق سیستم گلستان اخذ نماید.</w:t>
            </w:r>
          </w:p>
          <w:p w:rsidR="004D0826" w:rsidRPr="00944CCC" w:rsidRDefault="004D0826" w:rsidP="004D0826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944CCC">
              <w:rPr>
                <w:rFonts w:cs="B Zar" w:hint="cs"/>
                <w:sz w:val="24"/>
                <w:szCs w:val="24"/>
                <w:rtl/>
              </w:rPr>
              <w:t>تذکر 2: دانشجو باید حداقل 80 واحد گذرانده باشد.</w:t>
            </w:r>
          </w:p>
          <w:p w:rsidR="00944CCC" w:rsidRPr="00944CCC" w:rsidRDefault="004D0826" w:rsidP="005E728F">
            <w:pPr>
              <w:tabs>
                <w:tab w:val="right" w:pos="766"/>
              </w:tabs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944CCC">
              <w:rPr>
                <w:rFonts w:cs="B Zar" w:hint="cs"/>
                <w:sz w:val="24"/>
                <w:szCs w:val="24"/>
                <w:rtl/>
              </w:rPr>
              <w:t xml:space="preserve">تذکر 3: </w:t>
            </w:r>
            <w:r w:rsidRPr="00944CCC">
              <w:rPr>
                <w:rFonts w:cs="B Zar"/>
                <w:sz w:val="24"/>
                <w:szCs w:val="24"/>
                <w:rtl/>
              </w:rPr>
              <w:t>دانشجويي كه پروژه را در ترم آخر ثبت نموده و به دليل فارغ التحصيلي در آن ترم كمتر از</w:t>
            </w:r>
            <w:r w:rsidR="005E728F">
              <w:rPr>
                <w:rFonts w:cs="B Zar" w:hint="cs"/>
                <w:sz w:val="24"/>
                <w:szCs w:val="24"/>
                <w:rtl/>
              </w:rPr>
              <w:t xml:space="preserve"> 12</w:t>
            </w:r>
            <w:r w:rsidRPr="00944CCC">
              <w:rPr>
                <w:rFonts w:cs="B Zar"/>
                <w:sz w:val="24"/>
                <w:szCs w:val="24"/>
              </w:rPr>
              <w:t xml:space="preserve"> </w:t>
            </w:r>
            <w:r w:rsidRPr="00944CCC">
              <w:rPr>
                <w:rFonts w:cs="B Zar"/>
                <w:sz w:val="24"/>
                <w:szCs w:val="24"/>
                <w:rtl/>
              </w:rPr>
              <w:t>و يا بيش</w:t>
            </w:r>
            <w:r w:rsidRPr="00944CCC">
              <w:rPr>
                <w:rFonts w:cs="B Zar" w:hint="cs"/>
                <w:sz w:val="24"/>
                <w:szCs w:val="24"/>
                <w:rtl/>
              </w:rPr>
              <w:t>تر از 20</w:t>
            </w:r>
            <w:r w:rsidRPr="00944CCC">
              <w:rPr>
                <w:rFonts w:cs="B Zar"/>
                <w:sz w:val="24"/>
                <w:szCs w:val="24"/>
              </w:rPr>
              <w:t xml:space="preserve"> </w:t>
            </w:r>
            <w:r w:rsidRPr="00944CCC">
              <w:rPr>
                <w:rFonts w:cs="B Zar"/>
                <w:sz w:val="24"/>
                <w:szCs w:val="24"/>
                <w:rtl/>
              </w:rPr>
              <w:t>واحد اخذ كرده باشد و يا سنوات</w:t>
            </w:r>
            <w:r w:rsidR="00944CCC" w:rsidRPr="00944CCC">
              <w:rPr>
                <w:rFonts w:cs="B Zar" w:hint="cs"/>
                <w:sz w:val="24"/>
                <w:szCs w:val="24"/>
                <w:rtl/>
              </w:rPr>
              <w:t xml:space="preserve"> مجاز </w:t>
            </w:r>
            <w:r w:rsidR="00944CCC" w:rsidRPr="00944CCC">
              <w:rPr>
                <w:rFonts w:cs="B Zar"/>
                <w:sz w:val="24"/>
                <w:szCs w:val="24"/>
                <w:rtl/>
              </w:rPr>
              <w:t>تحصيلش</w:t>
            </w:r>
            <w:r w:rsidR="00944CCC" w:rsidRPr="00944CCC">
              <w:rPr>
                <w:rFonts w:cs="B Zar" w:hint="cs"/>
                <w:sz w:val="24"/>
                <w:szCs w:val="24"/>
                <w:rtl/>
              </w:rPr>
              <w:t xml:space="preserve"> به </w:t>
            </w:r>
            <w:r w:rsidR="00944CCC" w:rsidRPr="00944CCC">
              <w:rPr>
                <w:rFonts w:cs="B Zar"/>
                <w:sz w:val="24"/>
                <w:szCs w:val="24"/>
                <w:rtl/>
              </w:rPr>
              <w:t>اتمام رسيده باشد</w:t>
            </w:r>
            <w:r w:rsidR="00944CCC" w:rsidRPr="00944CCC">
              <w:rPr>
                <w:rFonts w:cs="B Zar" w:hint="cs"/>
                <w:sz w:val="24"/>
                <w:szCs w:val="24"/>
                <w:rtl/>
              </w:rPr>
              <w:t xml:space="preserve">، </w:t>
            </w:r>
            <w:r w:rsidRPr="00944CCC">
              <w:rPr>
                <w:rFonts w:cs="B Zar"/>
                <w:sz w:val="24"/>
                <w:szCs w:val="24"/>
                <w:rtl/>
              </w:rPr>
              <w:t>فقط تا پايان همان ترم جهت ارائه</w:t>
            </w:r>
            <w:r w:rsidR="00944CCC" w:rsidRPr="00944CCC">
              <w:rPr>
                <w:rFonts w:cs="B Zar" w:hint="cs"/>
                <w:sz w:val="24"/>
                <w:szCs w:val="24"/>
                <w:rtl/>
              </w:rPr>
              <w:t xml:space="preserve"> پروژه فرصت دارد و امکان ثبت ادامه </w:t>
            </w:r>
            <w:r w:rsidR="00944CCC" w:rsidRPr="00944CCC">
              <w:rPr>
                <w:rFonts w:cs="B Zar"/>
                <w:sz w:val="24"/>
                <w:szCs w:val="24"/>
                <w:rtl/>
              </w:rPr>
              <w:t xml:space="preserve">پروژه </w:t>
            </w:r>
            <w:r w:rsidR="00944CCC" w:rsidRPr="00944CCC">
              <w:rPr>
                <w:rFonts w:cs="B Zar" w:hint="cs"/>
                <w:sz w:val="24"/>
                <w:szCs w:val="24"/>
                <w:rtl/>
              </w:rPr>
              <w:t xml:space="preserve"> وجود ندارد.</w:t>
            </w:r>
          </w:p>
          <w:p w:rsidR="004D0826" w:rsidRPr="00944CCC" w:rsidRDefault="004D0826" w:rsidP="00944CCC">
            <w:pPr>
              <w:tabs>
                <w:tab w:val="right" w:pos="766"/>
              </w:tabs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944CCC">
              <w:rPr>
                <w:rFonts w:cs="B Zar" w:hint="cs"/>
                <w:sz w:val="24"/>
                <w:szCs w:val="24"/>
                <w:rtl/>
              </w:rPr>
              <w:t xml:space="preserve">تذکر 4: </w:t>
            </w:r>
            <w:r w:rsidRPr="00944CCC">
              <w:rPr>
                <w:rFonts w:cs="B Zar"/>
                <w:sz w:val="24"/>
                <w:szCs w:val="24"/>
                <w:rtl/>
              </w:rPr>
              <w:t>نهايي شدن ثبت نام دانشجو منوط به درج اطلاعات ذكر شده</w:t>
            </w:r>
            <w:r w:rsidR="00944CCC" w:rsidRPr="00944CCC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Pr="00944CCC">
              <w:rPr>
                <w:rFonts w:cs="B Zar"/>
                <w:sz w:val="24"/>
                <w:szCs w:val="24"/>
                <w:rtl/>
              </w:rPr>
              <w:t>بالا در فايل مربوطه مي</w:t>
            </w:r>
            <w:r w:rsidR="005E728F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Pr="00944CCC">
              <w:rPr>
                <w:rFonts w:cs="B Zar"/>
                <w:sz w:val="24"/>
                <w:szCs w:val="24"/>
                <w:rtl/>
              </w:rPr>
              <w:t>باشد</w:t>
            </w:r>
            <w:r w:rsidR="005E728F">
              <w:rPr>
                <w:rFonts w:cs="B Zar" w:hint="cs"/>
                <w:sz w:val="24"/>
                <w:szCs w:val="24"/>
                <w:rtl/>
              </w:rPr>
              <w:t>.</w:t>
            </w:r>
          </w:p>
          <w:p w:rsidR="004D0826" w:rsidRPr="00944CCC" w:rsidRDefault="004D0826" w:rsidP="004D0826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944CCC">
              <w:rPr>
                <w:rFonts w:cs="B Zar" w:hint="cs"/>
                <w:sz w:val="24"/>
                <w:szCs w:val="24"/>
                <w:rtl/>
              </w:rPr>
              <w:t xml:space="preserve">تذکر 5: </w:t>
            </w:r>
            <w:r w:rsidRPr="00944CCC">
              <w:rPr>
                <w:rFonts w:cs="B Zar"/>
                <w:sz w:val="24"/>
                <w:szCs w:val="24"/>
                <w:rtl/>
              </w:rPr>
              <w:t>درصورت نياز چكيده يك صفحه اي پيشنهاد پروژه يا هرگونه اطلاعات ديگر به تشخيص دانشكده ضميمه گردد</w:t>
            </w:r>
            <w:r w:rsidR="00944CCC" w:rsidRPr="00944CCC">
              <w:rPr>
                <w:rFonts w:cs="B Zar" w:hint="cs"/>
                <w:sz w:val="24"/>
                <w:szCs w:val="24"/>
                <w:rtl/>
              </w:rPr>
              <w:t>.</w:t>
            </w:r>
          </w:p>
          <w:p w:rsidR="004D0826" w:rsidRPr="00944CCC" w:rsidRDefault="004D0826" w:rsidP="004D0826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944CCC">
              <w:rPr>
                <w:rFonts w:cs="B Zar" w:hint="cs"/>
                <w:sz w:val="24"/>
                <w:szCs w:val="24"/>
                <w:rtl/>
              </w:rPr>
              <w:t xml:space="preserve">تذکر 6: </w:t>
            </w:r>
            <w:r w:rsidRPr="00944CCC">
              <w:rPr>
                <w:rFonts w:cs="B Zar"/>
                <w:sz w:val="24"/>
                <w:szCs w:val="24"/>
                <w:rtl/>
              </w:rPr>
              <w:t>ارائه پروژه به صورت سمينار الزامي مي باشد</w:t>
            </w:r>
            <w:r w:rsidRPr="00944CCC">
              <w:rPr>
                <w:rFonts w:cs="B Zar"/>
                <w:sz w:val="24"/>
                <w:szCs w:val="24"/>
              </w:rPr>
              <w:t>.</w:t>
            </w:r>
          </w:p>
        </w:tc>
      </w:tr>
    </w:tbl>
    <w:p w:rsidR="006A697D" w:rsidRDefault="006A697D" w:rsidP="006A697D">
      <w:pPr>
        <w:bidi/>
      </w:pPr>
    </w:p>
    <w:sectPr w:rsidR="006A697D" w:rsidSect="006A697D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skh Jadiid 3">
    <w:charset w:val="02"/>
    <w:family w:val="auto"/>
    <w:pitch w:val="variable"/>
    <w:sig w:usb0="00000000" w:usb1="10000000" w:usb2="00000000" w:usb3="00000000" w:csb0="80000000" w:csb1="00000000"/>
  </w:font>
  <w:font w:name="B Zar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98C77F9"/>
    <w:multiLevelType w:val="hybridMultilevel"/>
    <w:tmpl w:val="96222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sTQzMTIAMswsjJV0lIJTi4sz8/NACgxrAXN9PmAsAAAA"/>
  </w:docVars>
  <w:rsids>
    <w:rsidRoot w:val="006A697D"/>
    <w:rsid w:val="0000071C"/>
    <w:rsid w:val="00024EE3"/>
    <w:rsid w:val="00030B29"/>
    <w:rsid w:val="000372C1"/>
    <w:rsid w:val="00037B2A"/>
    <w:rsid w:val="00042FA5"/>
    <w:rsid w:val="00045982"/>
    <w:rsid w:val="0004640D"/>
    <w:rsid w:val="00047A27"/>
    <w:rsid w:val="00050686"/>
    <w:rsid w:val="00061321"/>
    <w:rsid w:val="00074C6B"/>
    <w:rsid w:val="00090413"/>
    <w:rsid w:val="00095E19"/>
    <w:rsid w:val="000A3D34"/>
    <w:rsid w:val="000A6498"/>
    <w:rsid w:val="000B4053"/>
    <w:rsid w:val="000B67D5"/>
    <w:rsid w:val="000C18CC"/>
    <w:rsid w:val="000D1980"/>
    <w:rsid w:val="000D22DE"/>
    <w:rsid w:val="000E3CEF"/>
    <w:rsid w:val="000E608C"/>
    <w:rsid w:val="00100579"/>
    <w:rsid w:val="00102DB0"/>
    <w:rsid w:val="00104213"/>
    <w:rsid w:val="00107D25"/>
    <w:rsid w:val="001121B0"/>
    <w:rsid w:val="00112EF0"/>
    <w:rsid w:val="0013070C"/>
    <w:rsid w:val="00137E8B"/>
    <w:rsid w:val="00143F32"/>
    <w:rsid w:val="001440EA"/>
    <w:rsid w:val="0015116F"/>
    <w:rsid w:val="00156697"/>
    <w:rsid w:val="001603D7"/>
    <w:rsid w:val="00182B1C"/>
    <w:rsid w:val="00184662"/>
    <w:rsid w:val="0019088B"/>
    <w:rsid w:val="00193371"/>
    <w:rsid w:val="00194658"/>
    <w:rsid w:val="00194EDE"/>
    <w:rsid w:val="00195822"/>
    <w:rsid w:val="00196367"/>
    <w:rsid w:val="00197027"/>
    <w:rsid w:val="001A3C63"/>
    <w:rsid w:val="001A4447"/>
    <w:rsid w:val="001A51A4"/>
    <w:rsid w:val="001C30A0"/>
    <w:rsid w:val="001C41D9"/>
    <w:rsid w:val="001D50CC"/>
    <w:rsid w:val="001D5F35"/>
    <w:rsid w:val="001E445F"/>
    <w:rsid w:val="00203186"/>
    <w:rsid w:val="00213671"/>
    <w:rsid w:val="00217799"/>
    <w:rsid w:val="00223049"/>
    <w:rsid w:val="002243D9"/>
    <w:rsid w:val="002273CE"/>
    <w:rsid w:val="00227E37"/>
    <w:rsid w:val="002303FC"/>
    <w:rsid w:val="00232356"/>
    <w:rsid w:val="00233728"/>
    <w:rsid w:val="00247DB4"/>
    <w:rsid w:val="00256D2B"/>
    <w:rsid w:val="00263A28"/>
    <w:rsid w:val="00263F20"/>
    <w:rsid w:val="00264362"/>
    <w:rsid w:val="002738DC"/>
    <w:rsid w:val="00273A38"/>
    <w:rsid w:val="00284063"/>
    <w:rsid w:val="0028429F"/>
    <w:rsid w:val="00284FE9"/>
    <w:rsid w:val="00286CC2"/>
    <w:rsid w:val="00287BAC"/>
    <w:rsid w:val="00292C8D"/>
    <w:rsid w:val="0029795D"/>
    <w:rsid w:val="002B0C9F"/>
    <w:rsid w:val="002B317B"/>
    <w:rsid w:val="002C01FE"/>
    <w:rsid w:val="002C245D"/>
    <w:rsid w:val="002D27CA"/>
    <w:rsid w:val="002D4739"/>
    <w:rsid w:val="002F1D8D"/>
    <w:rsid w:val="003125BB"/>
    <w:rsid w:val="00313171"/>
    <w:rsid w:val="00314CCD"/>
    <w:rsid w:val="00320877"/>
    <w:rsid w:val="003214C6"/>
    <w:rsid w:val="00324BC1"/>
    <w:rsid w:val="003321A1"/>
    <w:rsid w:val="003338BF"/>
    <w:rsid w:val="00333CFE"/>
    <w:rsid w:val="0034518F"/>
    <w:rsid w:val="00356D30"/>
    <w:rsid w:val="003677E9"/>
    <w:rsid w:val="00370C1E"/>
    <w:rsid w:val="003816BC"/>
    <w:rsid w:val="00387E18"/>
    <w:rsid w:val="003B0888"/>
    <w:rsid w:val="003B5B00"/>
    <w:rsid w:val="003B6388"/>
    <w:rsid w:val="003B77ED"/>
    <w:rsid w:val="003C57C7"/>
    <w:rsid w:val="003D6466"/>
    <w:rsid w:val="003D7B60"/>
    <w:rsid w:val="003F4840"/>
    <w:rsid w:val="003F5813"/>
    <w:rsid w:val="003F6C23"/>
    <w:rsid w:val="004027C8"/>
    <w:rsid w:val="00404A6C"/>
    <w:rsid w:val="00404F20"/>
    <w:rsid w:val="00407BA5"/>
    <w:rsid w:val="00417424"/>
    <w:rsid w:val="004336BD"/>
    <w:rsid w:val="004446D6"/>
    <w:rsid w:val="004459C6"/>
    <w:rsid w:val="00450144"/>
    <w:rsid w:val="0045300E"/>
    <w:rsid w:val="00465BFF"/>
    <w:rsid w:val="00475CED"/>
    <w:rsid w:val="00480F00"/>
    <w:rsid w:val="00481A18"/>
    <w:rsid w:val="0048261D"/>
    <w:rsid w:val="00482C0A"/>
    <w:rsid w:val="0049331D"/>
    <w:rsid w:val="00493F5B"/>
    <w:rsid w:val="00497FB3"/>
    <w:rsid w:val="004A2BB0"/>
    <w:rsid w:val="004A5E97"/>
    <w:rsid w:val="004A658F"/>
    <w:rsid w:val="004B1509"/>
    <w:rsid w:val="004C17DB"/>
    <w:rsid w:val="004C4100"/>
    <w:rsid w:val="004C63E1"/>
    <w:rsid w:val="004C75B4"/>
    <w:rsid w:val="004D0826"/>
    <w:rsid w:val="004E0472"/>
    <w:rsid w:val="004E36E2"/>
    <w:rsid w:val="004E7748"/>
    <w:rsid w:val="004F0A12"/>
    <w:rsid w:val="004F57FA"/>
    <w:rsid w:val="0052361A"/>
    <w:rsid w:val="00534F42"/>
    <w:rsid w:val="00540018"/>
    <w:rsid w:val="00540B8A"/>
    <w:rsid w:val="00563099"/>
    <w:rsid w:val="005652DC"/>
    <w:rsid w:val="005659A0"/>
    <w:rsid w:val="00573029"/>
    <w:rsid w:val="00575AB4"/>
    <w:rsid w:val="00591E5B"/>
    <w:rsid w:val="00594777"/>
    <w:rsid w:val="005A171A"/>
    <w:rsid w:val="005B01A1"/>
    <w:rsid w:val="005B108D"/>
    <w:rsid w:val="005B68B5"/>
    <w:rsid w:val="005B7CCC"/>
    <w:rsid w:val="005C32DE"/>
    <w:rsid w:val="005C5426"/>
    <w:rsid w:val="005D1892"/>
    <w:rsid w:val="005E23ED"/>
    <w:rsid w:val="005E728F"/>
    <w:rsid w:val="005F5F27"/>
    <w:rsid w:val="005F79DB"/>
    <w:rsid w:val="0060102A"/>
    <w:rsid w:val="00605C96"/>
    <w:rsid w:val="00610230"/>
    <w:rsid w:val="00624C84"/>
    <w:rsid w:val="00633A1B"/>
    <w:rsid w:val="00641293"/>
    <w:rsid w:val="006439CE"/>
    <w:rsid w:val="00643C21"/>
    <w:rsid w:val="006563CC"/>
    <w:rsid w:val="00657AA4"/>
    <w:rsid w:val="00662056"/>
    <w:rsid w:val="00662CDF"/>
    <w:rsid w:val="00671E3F"/>
    <w:rsid w:val="00677FCF"/>
    <w:rsid w:val="00693259"/>
    <w:rsid w:val="00695BCD"/>
    <w:rsid w:val="006A3F29"/>
    <w:rsid w:val="006A4C7D"/>
    <w:rsid w:val="006A697D"/>
    <w:rsid w:val="006B437C"/>
    <w:rsid w:val="006B6070"/>
    <w:rsid w:val="006C645E"/>
    <w:rsid w:val="006C6C88"/>
    <w:rsid w:val="006D14DB"/>
    <w:rsid w:val="006D3319"/>
    <w:rsid w:val="006D527D"/>
    <w:rsid w:val="006E1937"/>
    <w:rsid w:val="006F2B47"/>
    <w:rsid w:val="006F4A53"/>
    <w:rsid w:val="006F6186"/>
    <w:rsid w:val="0070458A"/>
    <w:rsid w:val="00706699"/>
    <w:rsid w:val="00711204"/>
    <w:rsid w:val="007120C1"/>
    <w:rsid w:val="007218E6"/>
    <w:rsid w:val="007237FE"/>
    <w:rsid w:val="00723DD1"/>
    <w:rsid w:val="007322AC"/>
    <w:rsid w:val="00733ED5"/>
    <w:rsid w:val="00735A11"/>
    <w:rsid w:val="00737CBA"/>
    <w:rsid w:val="00752BF6"/>
    <w:rsid w:val="00757A16"/>
    <w:rsid w:val="00757DDD"/>
    <w:rsid w:val="007755E1"/>
    <w:rsid w:val="007771F2"/>
    <w:rsid w:val="007813D9"/>
    <w:rsid w:val="007832B8"/>
    <w:rsid w:val="00791ECE"/>
    <w:rsid w:val="007B7937"/>
    <w:rsid w:val="007C0336"/>
    <w:rsid w:val="007D12AA"/>
    <w:rsid w:val="007D5287"/>
    <w:rsid w:val="007F21A3"/>
    <w:rsid w:val="00801719"/>
    <w:rsid w:val="008042D5"/>
    <w:rsid w:val="00804BEE"/>
    <w:rsid w:val="008061D0"/>
    <w:rsid w:val="008101C4"/>
    <w:rsid w:val="00811E25"/>
    <w:rsid w:val="00834FFF"/>
    <w:rsid w:val="0084565A"/>
    <w:rsid w:val="00845703"/>
    <w:rsid w:val="0085667F"/>
    <w:rsid w:val="00856C0D"/>
    <w:rsid w:val="0086483C"/>
    <w:rsid w:val="00866C2C"/>
    <w:rsid w:val="00871EEA"/>
    <w:rsid w:val="00875FAF"/>
    <w:rsid w:val="00883732"/>
    <w:rsid w:val="00883B1D"/>
    <w:rsid w:val="008A5355"/>
    <w:rsid w:val="008C024B"/>
    <w:rsid w:val="008C5A8E"/>
    <w:rsid w:val="008C7414"/>
    <w:rsid w:val="008D27F8"/>
    <w:rsid w:val="008D32D8"/>
    <w:rsid w:val="008D3947"/>
    <w:rsid w:val="008D644E"/>
    <w:rsid w:val="008D7EE1"/>
    <w:rsid w:val="008E5790"/>
    <w:rsid w:val="008F3B86"/>
    <w:rsid w:val="00903D53"/>
    <w:rsid w:val="009053EE"/>
    <w:rsid w:val="00910713"/>
    <w:rsid w:val="0091163A"/>
    <w:rsid w:val="00912230"/>
    <w:rsid w:val="00921200"/>
    <w:rsid w:val="00921E2D"/>
    <w:rsid w:val="009235C6"/>
    <w:rsid w:val="00926111"/>
    <w:rsid w:val="009270CF"/>
    <w:rsid w:val="00943B3B"/>
    <w:rsid w:val="00944CCC"/>
    <w:rsid w:val="009455A5"/>
    <w:rsid w:val="00950B8C"/>
    <w:rsid w:val="00952783"/>
    <w:rsid w:val="009574A6"/>
    <w:rsid w:val="009609D5"/>
    <w:rsid w:val="00961E2F"/>
    <w:rsid w:val="00965F12"/>
    <w:rsid w:val="00967A14"/>
    <w:rsid w:val="009746DF"/>
    <w:rsid w:val="009773A0"/>
    <w:rsid w:val="009A0653"/>
    <w:rsid w:val="009A32FE"/>
    <w:rsid w:val="009A7CFE"/>
    <w:rsid w:val="009B1CFB"/>
    <w:rsid w:val="009D4956"/>
    <w:rsid w:val="009E16A9"/>
    <w:rsid w:val="009E7752"/>
    <w:rsid w:val="009F62E3"/>
    <w:rsid w:val="00A00FD2"/>
    <w:rsid w:val="00A04E59"/>
    <w:rsid w:val="00A05D67"/>
    <w:rsid w:val="00A07982"/>
    <w:rsid w:val="00A14D79"/>
    <w:rsid w:val="00A16E91"/>
    <w:rsid w:val="00A24C95"/>
    <w:rsid w:val="00A24CB4"/>
    <w:rsid w:val="00A25023"/>
    <w:rsid w:val="00A25CAA"/>
    <w:rsid w:val="00A4420D"/>
    <w:rsid w:val="00A50154"/>
    <w:rsid w:val="00A533B8"/>
    <w:rsid w:val="00A5385A"/>
    <w:rsid w:val="00A543F1"/>
    <w:rsid w:val="00A62798"/>
    <w:rsid w:val="00A66694"/>
    <w:rsid w:val="00A90B73"/>
    <w:rsid w:val="00A97C79"/>
    <w:rsid w:val="00AB1A7A"/>
    <w:rsid w:val="00AB5D16"/>
    <w:rsid w:val="00AE7FD6"/>
    <w:rsid w:val="00B1369C"/>
    <w:rsid w:val="00B16E64"/>
    <w:rsid w:val="00B17783"/>
    <w:rsid w:val="00B30D71"/>
    <w:rsid w:val="00B322E6"/>
    <w:rsid w:val="00B42E64"/>
    <w:rsid w:val="00B42EE3"/>
    <w:rsid w:val="00B45E7F"/>
    <w:rsid w:val="00B46431"/>
    <w:rsid w:val="00B521B0"/>
    <w:rsid w:val="00B62471"/>
    <w:rsid w:val="00B66350"/>
    <w:rsid w:val="00B74278"/>
    <w:rsid w:val="00B77AAB"/>
    <w:rsid w:val="00B81886"/>
    <w:rsid w:val="00B91E98"/>
    <w:rsid w:val="00BA5D37"/>
    <w:rsid w:val="00BB30F8"/>
    <w:rsid w:val="00BC15EC"/>
    <w:rsid w:val="00BD548C"/>
    <w:rsid w:val="00BD7803"/>
    <w:rsid w:val="00BE1462"/>
    <w:rsid w:val="00BE57C0"/>
    <w:rsid w:val="00BF0F7F"/>
    <w:rsid w:val="00BF397C"/>
    <w:rsid w:val="00C00443"/>
    <w:rsid w:val="00C027CA"/>
    <w:rsid w:val="00C14157"/>
    <w:rsid w:val="00C22FF5"/>
    <w:rsid w:val="00C27886"/>
    <w:rsid w:val="00C27887"/>
    <w:rsid w:val="00C3428A"/>
    <w:rsid w:val="00C565D0"/>
    <w:rsid w:val="00C5756B"/>
    <w:rsid w:val="00C6155F"/>
    <w:rsid w:val="00C62D18"/>
    <w:rsid w:val="00C63CBF"/>
    <w:rsid w:val="00C66003"/>
    <w:rsid w:val="00C72AD5"/>
    <w:rsid w:val="00C744BC"/>
    <w:rsid w:val="00C7788D"/>
    <w:rsid w:val="00C81B39"/>
    <w:rsid w:val="00C872C5"/>
    <w:rsid w:val="00C96583"/>
    <w:rsid w:val="00CA2D62"/>
    <w:rsid w:val="00CC79EE"/>
    <w:rsid w:val="00CD61B9"/>
    <w:rsid w:val="00CE2AD4"/>
    <w:rsid w:val="00CF1800"/>
    <w:rsid w:val="00CF2D1F"/>
    <w:rsid w:val="00D0484E"/>
    <w:rsid w:val="00D067BF"/>
    <w:rsid w:val="00D34A9E"/>
    <w:rsid w:val="00D369D2"/>
    <w:rsid w:val="00D42D21"/>
    <w:rsid w:val="00D504AA"/>
    <w:rsid w:val="00D520E9"/>
    <w:rsid w:val="00D549E9"/>
    <w:rsid w:val="00D62327"/>
    <w:rsid w:val="00D632A4"/>
    <w:rsid w:val="00D66BE9"/>
    <w:rsid w:val="00D86F9A"/>
    <w:rsid w:val="00D925CA"/>
    <w:rsid w:val="00D972E7"/>
    <w:rsid w:val="00DA0690"/>
    <w:rsid w:val="00DA4647"/>
    <w:rsid w:val="00DA6510"/>
    <w:rsid w:val="00DB45CF"/>
    <w:rsid w:val="00DC184A"/>
    <w:rsid w:val="00DC1D82"/>
    <w:rsid w:val="00DD48F3"/>
    <w:rsid w:val="00DE4BE3"/>
    <w:rsid w:val="00DE7633"/>
    <w:rsid w:val="00DE7B6F"/>
    <w:rsid w:val="00DF105D"/>
    <w:rsid w:val="00E06A32"/>
    <w:rsid w:val="00E073FE"/>
    <w:rsid w:val="00E127A8"/>
    <w:rsid w:val="00E16E90"/>
    <w:rsid w:val="00E176D4"/>
    <w:rsid w:val="00E22B63"/>
    <w:rsid w:val="00E247DD"/>
    <w:rsid w:val="00E249BF"/>
    <w:rsid w:val="00E3070E"/>
    <w:rsid w:val="00E32985"/>
    <w:rsid w:val="00E3347C"/>
    <w:rsid w:val="00E50926"/>
    <w:rsid w:val="00E54244"/>
    <w:rsid w:val="00E559B9"/>
    <w:rsid w:val="00E5686F"/>
    <w:rsid w:val="00E570FB"/>
    <w:rsid w:val="00E60B15"/>
    <w:rsid w:val="00E61642"/>
    <w:rsid w:val="00E62A10"/>
    <w:rsid w:val="00E633BF"/>
    <w:rsid w:val="00E71B08"/>
    <w:rsid w:val="00E72068"/>
    <w:rsid w:val="00E72ECA"/>
    <w:rsid w:val="00E817A1"/>
    <w:rsid w:val="00E818B5"/>
    <w:rsid w:val="00E84673"/>
    <w:rsid w:val="00E85DB1"/>
    <w:rsid w:val="00E85FA2"/>
    <w:rsid w:val="00E90EE8"/>
    <w:rsid w:val="00E945D7"/>
    <w:rsid w:val="00EA0A4A"/>
    <w:rsid w:val="00EA32EC"/>
    <w:rsid w:val="00EB0035"/>
    <w:rsid w:val="00EB06E3"/>
    <w:rsid w:val="00EC68C5"/>
    <w:rsid w:val="00ED1EC9"/>
    <w:rsid w:val="00ED2D9D"/>
    <w:rsid w:val="00EE27CD"/>
    <w:rsid w:val="00EF1F27"/>
    <w:rsid w:val="00EF3E54"/>
    <w:rsid w:val="00F01998"/>
    <w:rsid w:val="00F0470C"/>
    <w:rsid w:val="00F13535"/>
    <w:rsid w:val="00F1664E"/>
    <w:rsid w:val="00F23BF6"/>
    <w:rsid w:val="00F37166"/>
    <w:rsid w:val="00F471B5"/>
    <w:rsid w:val="00F761B8"/>
    <w:rsid w:val="00F77E76"/>
    <w:rsid w:val="00F81D8B"/>
    <w:rsid w:val="00F81F59"/>
    <w:rsid w:val="00F9492C"/>
    <w:rsid w:val="00FB7FD0"/>
    <w:rsid w:val="00FC1435"/>
    <w:rsid w:val="00FC15A4"/>
    <w:rsid w:val="00FC2366"/>
    <w:rsid w:val="00FD0298"/>
    <w:rsid w:val="00FD2403"/>
    <w:rsid w:val="00FD3873"/>
    <w:rsid w:val="00FE2614"/>
    <w:rsid w:val="00FE3F61"/>
    <w:rsid w:val="00FF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6B927C-B339-4A52-8C33-91249228E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697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D0826"/>
    <w:pPr>
      <w:ind w:left="720"/>
      <w:contextualSpacing/>
    </w:pPr>
  </w:style>
  <w:style w:type="paragraph" w:styleId="Revision">
    <w:name w:val="Revision"/>
    <w:hidden/>
    <w:uiPriority w:val="99"/>
    <w:semiHidden/>
    <w:rsid w:val="00944CC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056F63-6F86-4492-B0B2-058E88BD9E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kiani</cp:lastModifiedBy>
  <cp:revision>2</cp:revision>
  <dcterms:created xsi:type="dcterms:W3CDTF">2021-05-03T06:34:00Z</dcterms:created>
  <dcterms:modified xsi:type="dcterms:W3CDTF">2021-05-03T06:34:00Z</dcterms:modified>
</cp:coreProperties>
</file>